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0059E34D" w14:textId="5146C118" w:rsidR="00977207" w:rsidRPr="00B7388B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1CE189" w14:textId="77777777" w:rsidR="002E1F4A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605251E6" w:rsidR="00897D83" w:rsidRPr="00B7388B" w:rsidRDefault="00A81868" w:rsidP="002E1F4A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Well-beingな地域共創社会の実現に向けた包括的ビッグデータ解析</w:t>
      </w:r>
      <w:r w:rsidR="002E1F4A" w:rsidRPr="002E1F4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健康寿命延伸エビデンス創成</w:t>
      </w:r>
    </w:p>
    <w:p w14:paraId="056DB6DC" w14:textId="77777777" w:rsidR="00897D83" w:rsidRPr="00B7388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D3B0DB9" w:rsidR="00897D83" w:rsidRPr="00B7388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実施担当者　所　属：</w:t>
      </w:r>
      <w:r w:rsidR="00A81868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附属 健康・医療データサイエンス研究センター 医療データ解析学講座</w:t>
      </w:r>
      <w:r w:rsidR="00D46339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 w:rsidR="00A81868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</w:t>
      </w:r>
    </w:p>
    <w:p w14:paraId="7C282D5F" w14:textId="79679D41" w:rsidR="00D46339" w:rsidRPr="00B7388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A81868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玉田 嘉紀</w:t>
      </w:r>
      <w:r w:rsidR="00C926CD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A81868"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               </w:t>
      </w:r>
      <w:r w:rsidR="00C926CD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448C0832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B7388B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B7388B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B7388B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※同姓同名の方との混同を防ぐため、生年月日及び住所をご記入ください。</w:t>
      </w:r>
    </w:p>
    <w:p w14:paraId="2FA51171" w14:textId="77777777" w:rsidR="0072278C" w:rsidRPr="00B7388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A9AF48A" w14:textId="77777777" w:rsidR="0072278C" w:rsidRPr="00B7388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B7388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</w:p>
    <w:p w14:paraId="049FF512" w14:textId="19317EDC" w:rsidR="00977207" w:rsidRPr="00B7388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40E5A0C8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</w:t>
      </w:r>
      <w:r w:rsidR="00C926CD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（以下、事務局記入欄）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情報</w:t>
      </w:r>
      <w:r w:rsidR="0072278C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供停止願</w:t>
      </w:r>
      <w:r w:rsidR="0072278C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B7388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B7388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B7388B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B7388B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B7388B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B7388B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B7388B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 w:rsidRPr="00B7388B"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B7388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B7388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lastRenderedPageBreak/>
        <w:t xml:space="preserve">　　　　氏　名：玉田　嘉紀　　　　　  　　　　　　　　　  　　　　　　</w:t>
      </w:r>
    </w:p>
    <w:p w14:paraId="4A68FA81" w14:textId="4B234865" w:rsidR="004C60A9" w:rsidRPr="00B7388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B7388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 弘前市在府町5　電話:0172-39-5498 FAX:0172-39-5205</w:t>
      </w:r>
    </w:p>
    <w:sectPr w:rsidR="004C60A9" w:rsidRPr="00B7388B" w:rsidSect="00457578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8D1DF" w14:textId="77777777" w:rsidR="00871934" w:rsidRDefault="00871934" w:rsidP="00BE406F">
      <w:r>
        <w:separator/>
      </w:r>
    </w:p>
  </w:endnote>
  <w:endnote w:type="continuationSeparator" w:id="0">
    <w:p w14:paraId="1014237A" w14:textId="77777777" w:rsidR="00871934" w:rsidRDefault="00871934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AF034" w14:textId="77777777" w:rsidR="00871934" w:rsidRDefault="00871934" w:rsidP="00BE406F">
      <w:r>
        <w:separator/>
      </w:r>
    </w:p>
  </w:footnote>
  <w:footnote w:type="continuationSeparator" w:id="0">
    <w:p w14:paraId="1D196035" w14:textId="77777777" w:rsidR="00871934" w:rsidRDefault="00871934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E1F4A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5E6397"/>
    <w:rsid w:val="00610015"/>
    <w:rsid w:val="006141C3"/>
    <w:rsid w:val="006334DC"/>
    <w:rsid w:val="00670ED2"/>
    <w:rsid w:val="006756F2"/>
    <w:rsid w:val="00693965"/>
    <w:rsid w:val="006B5AEF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1934"/>
    <w:rsid w:val="00874A35"/>
    <w:rsid w:val="00880C21"/>
    <w:rsid w:val="00881A7A"/>
    <w:rsid w:val="00897D83"/>
    <w:rsid w:val="008B5792"/>
    <w:rsid w:val="008B66BA"/>
    <w:rsid w:val="00902A35"/>
    <w:rsid w:val="00917A69"/>
    <w:rsid w:val="00937DC7"/>
    <w:rsid w:val="009439C9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52DC6"/>
    <w:rsid w:val="00A61804"/>
    <w:rsid w:val="00A67279"/>
    <w:rsid w:val="00A70E3E"/>
    <w:rsid w:val="00A7724B"/>
    <w:rsid w:val="00A77C07"/>
    <w:rsid w:val="00A81868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388B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D5F2D"/>
    <w:rsid w:val="00DE0944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22T11:04:00Z</dcterms:created>
  <dcterms:modified xsi:type="dcterms:W3CDTF">2026-03-24T06:16:00Z</dcterms:modified>
</cp:coreProperties>
</file>